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9F80BC8" w14:textId="49CBCC92" w:rsidR="005E14C6" w:rsidRDefault="00000000" w:rsidP="00222690">
      <w:pPr>
        <w:pStyle w:val="Title"/>
      </w:pPr>
      <w:r>
        <w:t xml:space="preserve"> </w:t>
      </w:r>
      <w:r w:rsidRPr="00222690">
        <w:t>Title</w:t>
      </w:r>
      <w:r>
        <w:t xml:space="preserve"> </w:t>
      </w:r>
    </w:p>
    <w:p w14:paraId="6BE8EA5E" w14:textId="77777777" w:rsidR="005E14C6" w:rsidRDefault="00000000" w:rsidP="00222690">
      <w:pPr>
        <w:pStyle w:val="Subtitle"/>
      </w:pPr>
      <w:r>
        <w:t xml:space="preserve"> </w:t>
      </w:r>
      <w:r w:rsidRPr="00222690">
        <w:t>Subtitle</w:t>
      </w:r>
      <w:r>
        <w:t xml:space="preserve"> </w:t>
      </w:r>
    </w:p>
    <w:p w14:paraId="61741BDF" w14:textId="77777777" w:rsidR="005E14C6" w:rsidRPr="00847489" w:rsidRDefault="00000000" w:rsidP="00222690">
      <w:pPr>
        <w:pStyle w:val="Author"/>
        <w:rPr>
          <w:b w:val="0"/>
        </w:rPr>
      </w:pPr>
      <w:r>
        <w:t xml:space="preserve"> </w:t>
      </w:r>
      <w:r w:rsidRPr="00222690">
        <w:t>Author</w:t>
      </w:r>
      <w:r w:rsidRPr="00847489">
        <w:t xml:space="preserve"> </w:t>
      </w:r>
    </w:p>
    <w:p w14:paraId="3E5E2070" w14:textId="77777777" w:rsidR="005E14C6" w:rsidRPr="00847489" w:rsidRDefault="00000000" w:rsidP="00222690">
      <w:pPr>
        <w:pStyle w:val="Date"/>
      </w:pPr>
      <w:r>
        <w:t xml:space="preserve"> </w:t>
      </w:r>
      <w:r w:rsidRPr="00222690">
        <w:t>Date</w:t>
      </w:r>
      <w:r w:rsidRPr="00847489">
        <w:t xml:space="preserve"> </w:t>
      </w:r>
    </w:p>
    <w:p w14:paraId="3C0F4E24" w14:textId="5D5BC335" w:rsidR="005E14C6" w:rsidRDefault="00000000" w:rsidP="008709D9">
      <w:pPr>
        <w:pStyle w:val="AbstractTitle"/>
      </w:pPr>
      <w:r>
        <w:t xml:space="preserve"> </w:t>
      </w:r>
      <w:r w:rsidR="00847489">
        <w:rPr>
          <w:rFonts w:hint="eastAsia"/>
          <w:lang w:eastAsia="zh-CN"/>
        </w:rPr>
        <w:t>文档记录</w:t>
      </w:r>
      <w:r>
        <w:t xml:space="preserve"> </w:t>
      </w:r>
    </w:p>
    <w:p w14:paraId="4B7A7FDA" w14:textId="08755FCA" w:rsidR="008709D9" w:rsidRPr="008709D9" w:rsidRDefault="008709D9" w:rsidP="00222690">
      <w:pPr>
        <w:pStyle w:val="Abstract"/>
      </w:pPr>
      <w:proofErr w:type="spellStart"/>
      <w:r w:rsidRPr="00222690">
        <w:rPr>
          <w:rFonts w:hint="eastAsia"/>
        </w:rPr>
        <w:t>以下是文档记录</w:t>
      </w:r>
      <w:proofErr w:type="spellEnd"/>
    </w:p>
    <w:p w14:paraId="4A183971" w14:textId="411E8287" w:rsidR="00231211" w:rsidRPr="00231211" w:rsidRDefault="00231211" w:rsidP="00F34486">
      <w:pPr>
        <w:pStyle w:val="TOCHeading"/>
        <w:rPr>
          <w:lang w:eastAsia="zh-CN"/>
        </w:rPr>
      </w:pPr>
      <w:proofErr w:type="spellStart"/>
      <w:r w:rsidRPr="00F34486">
        <w:rPr>
          <w:rFonts w:hint="eastAsia"/>
        </w:rPr>
        <w:lastRenderedPageBreak/>
        <w:t>目录</w:t>
      </w:r>
      <w:proofErr w:type="spellEnd"/>
    </w:p>
    <w:p w14:paraId="323592AC" w14:textId="77777777" w:rsidR="005E14C6" w:rsidRPr="0081064A" w:rsidRDefault="00000000" w:rsidP="00495B82">
      <w:pPr>
        <w:pStyle w:val="Heading1"/>
      </w:pPr>
      <w:bookmarkStart w:id="0" w:name="heading-1"/>
      <w:r>
        <w:lastRenderedPageBreak/>
        <w:t xml:space="preserve"> </w:t>
      </w:r>
      <w:r w:rsidRPr="00495B82">
        <w:t>Heading</w:t>
      </w:r>
      <w:r w:rsidRPr="0081064A">
        <w:t xml:space="preserve"> 1 </w:t>
      </w:r>
      <w:bookmarkEnd w:id="0"/>
    </w:p>
    <w:p w14:paraId="4C4890EC" w14:textId="77777777" w:rsidR="005E14C6" w:rsidRPr="0081064A" w:rsidRDefault="00000000" w:rsidP="00495B82">
      <w:pPr>
        <w:pStyle w:val="Heading2"/>
      </w:pPr>
      <w:bookmarkStart w:id="1" w:name="heading-2"/>
      <w:r>
        <w:t xml:space="preserve"> </w:t>
      </w:r>
      <w:r w:rsidRPr="00495B82">
        <w:t>Heading</w:t>
      </w:r>
      <w:r w:rsidRPr="0081064A">
        <w:t xml:space="preserve"> 2 </w:t>
      </w:r>
      <w:bookmarkEnd w:id="1"/>
    </w:p>
    <w:p w14:paraId="16EC8FAB" w14:textId="77777777" w:rsidR="005E14C6" w:rsidRPr="0081064A" w:rsidRDefault="00000000" w:rsidP="00495B82">
      <w:pPr>
        <w:pStyle w:val="Heading3"/>
      </w:pPr>
      <w:bookmarkStart w:id="2" w:name="heading-3"/>
      <w:r>
        <w:t xml:space="preserve"> </w:t>
      </w:r>
      <w:r w:rsidRPr="00495B82">
        <w:t>Heading</w:t>
      </w:r>
      <w:r w:rsidRPr="0081064A">
        <w:t xml:space="preserve"> 3 </w:t>
      </w:r>
      <w:bookmarkEnd w:id="2"/>
    </w:p>
    <w:p w14:paraId="0C50561C" w14:textId="77777777" w:rsidR="005E14C6" w:rsidRPr="0081064A" w:rsidRDefault="00000000" w:rsidP="00495B82">
      <w:pPr>
        <w:pStyle w:val="Heading4"/>
      </w:pPr>
      <w:bookmarkStart w:id="3" w:name="heading-4"/>
      <w:r>
        <w:t xml:space="preserve"> </w:t>
      </w:r>
      <w:r w:rsidRPr="00495B82">
        <w:t>Heading</w:t>
      </w:r>
      <w:r w:rsidRPr="0081064A">
        <w:t xml:space="preserve"> 4 </w:t>
      </w:r>
      <w:bookmarkEnd w:id="3"/>
    </w:p>
    <w:p w14:paraId="0104327D" w14:textId="77777777" w:rsidR="005E14C6" w:rsidRPr="0081064A" w:rsidRDefault="00000000" w:rsidP="00495B82">
      <w:pPr>
        <w:pStyle w:val="Heading5"/>
      </w:pPr>
      <w:bookmarkStart w:id="4" w:name="heading-5"/>
      <w:r w:rsidRPr="0081064A">
        <w:t xml:space="preserve"> </w:t>
      </w:r>
      <w:r w:rsidRPr="00495B82">
        <w:t>Heading</w:t>
      </w:r>
      <w:r w:rsidRPr="0081064A">
        <w:t xml:space="preserve"> 5 </w:t>
      </w:r>
      <w:bookmarkEnd w:id="4"/>
    </w:p>
    <w:p w14:paraId="19118F5F" w14:textId="77777777" w:rsidR="005E14C6" w:rsidRPr="0081064A" w:rsidRDefault="00000000" w:rsidP="00495B82">
      <w:pPr>
        <w:pStyle w:val="Heading6"/>
      </w:pPr>
      <w:bookmarkStart w:id="5" w:name="heading-6"/>
      <w:r>
        <w:t xml:space="preserve"> </w:t>
      </w:r>
      <w:r w:rsidRPr="00495B82">
        <w:t>Heading</w:t>
      </w:r>
      <w:r w:rsidRPr="0081064A">
        <w:t xml:space="preserve"> 6 </w:t>
      </w:r>
      <w:bookmarkEnd w:id="5"/>
    </w:p>
    <w:p w14:paraId="51B5FE90" w14:textId="77777777" w:rsidR="005E14C6" w:rsidRPr="0081064A" w:rsidRDefault="00000000" w:rsidP="00495B82">
      <w:pPr>
        <w:pStyle w:val="Heading7"/>
      </w:pPr>
      <w:bookmarkStart w:id="6" w:name="heading-7"/>
      <w:r>
        <w:t xml:space="preserve"> </w:t>
      </w:r>
      <w:r w:rsidRPr="00495B82">
        <w:t>Heading</w:t>
      </w:r>
      <w:r w:rsidRPr="0081064A">
        <w:t xml:space="preserve"> 7 </w:t>
      </w:r>
      <w:bookmarkEnd w:id="6"/>
    </w:p>
    <w:p w14:paraId="4DF3B17E" w14:textId="77777777" w:rsidR="005E14C6" w:rsidRPr="0081064A" w:rsidRDefault="00000000" w:rsidP="00495B82">
      <w:pPr>
        <w:pStyle w:val="Heading8"/>
      </w:pPr>
      <w:bookmarkStart w:id="7" w:name="heading-8"/>
      <w:r>
        <w:t xml:space="preserve"> </w:t>
      </w:r>
      <w:r w:rsidRPr="00495B82">
        <w:t>Heading</w:t>
      </w:r>
      <w:r w:rsidRPr="0081064A">
        <w:t xml:space="preserve"> 8 </w:t>
      </w:r>
      <w:bookmarkEnd w:id="7"/>
    </w:p>
    <w:p w14:paraId="18ED0265" w14:textId="77777777" w:rsidR="005E14C6" w:rsidRPr="0081064A" w:rsidRDefault="00000000" w:rsidP="00495B82">
      <w:pPr>
        <w:pStyle w:val="Heading9"/>
      </w:pPr>
      <w:bookmarkStart w:id="8" w:name="heading-9"/>
      <w:r>
        <w:t xml:space="preserve"> </w:t>
      </w:r>
      <w:r w:rsidRPr="00495B82">
        <w:t>Heading</w:t>
      </w:r>
      <w:r w:rsidRPr="0081064A">
        <w:t xml:space="preserve"> 9 </w:t>
      </w:r>
      <w:bookmarkEnd w:id="8"/>
    </w:p>
    <w:p w14:paraId="5781AB71" w14:textId="77777777" w:rsidR="005E14C6" w:rsidRDefault="00000000">
      <w:pPr>
        <w:pStyle w:val="FirstParagraph"/>
      </w:pPr>
      <w:r>
        <w:t xml:space="preserve"> First Paragraph. </w:t>
      </w:r>
    </w:p>
    <w:p w14:paraId="249AE438" w14:textId="77777777" w:rsidR="005E14C6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7">
        <w:r w:rsidR="005E14C6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C49AE3F" w14:textId="6CA7DB72" w:rsidR="005E14C6" w:rsidRDefault="00000000" w:rsidP="008F1D94">
      <w:pPr>
        <w:pStyle w:val="BlockText"/>
      </w:pPr>
      <w:r>
        <w:t xml:space="preserve"> Block Text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42"/>
        <w:gridCol w:w="842"/>
      </w:tblGrid>
      <w:tr w:rsidR="005E14C6" w14:paraId="287544AB" w14:textId="77777777" w:rsidTr="003159C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1AE891E" w14:textId="77777777" w:rsidR="005E14C6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FCF22C2" w14:textId="77777777" w:rsidR="005E14C6" w:rsidRDefault="00000000">
            <w:pPr>
              <w:pStyle w:val="Compact"/>
            </w:pPr>
            <w:r>
              <w:t xml:space="preserve"> Table </w:t>
            </w:r>
          </w:p>
        </w:tc>
      </w:tr>
      <w:tr w:rsidR="005E14C6" w14:paraId="379AFEB9" w14:textId="77777777" w:rsidTr="003159C3">
        <w:tc>
          <w:tcPr>
            <w:tcW w:w="0" w:type="auto"/>
          </w:tcPr>
          <w:p w14:paraId="35D825F2" w14:textId="77777777" w:rsidR="005E14C6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403475E1" w14:textId="77777777" w:rsidR="005E14C6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21CD93F6" w14:textId="4C94D947" w:rsidR="008F1D94" w:rsidRDefault="008F1D94" w:rsidP="0053543D">
      <w:pPr>
        <w:pStyle w:val="TableCaption"/>
      </w:pPr>
      <w:r>
        <w:t>Table caption.</w:t>
      </w:r>
    </w:p>
    <w:p w14:paraId="502ACBB5" w14:textId="76D0BDD3" w:rsidR="005E14C6" w:rsidRDefault="00000000" w:rsidP="00F34486">
      <w:pPr>
        <w:pStyle w:val="ImageCaption"/>
      </w:pPr>
      <w:r>
        <w:t>Image Caption</w:t>
      </w:r>
    </w:p>
    <w:p w14:paraId="14D5CA0E" w14:textId="77777777" w:rsidR="005E14C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68B532C1" w14:textId="77777777" w:rsidR="005E14C6" w:rsidRDefault="00000000">
      <w:pPr>
        <w:pStyle w:val="Definition"/>
      </w:pPr>
      <w:r>
        <w:t xml:space="preserve"> Definition </w:t>
      </w:r>
    </w:p>
    <w:p w14:paraId="0A6914BF" w14:textId="77777777" w:rsidR="005E14C6" w:rsidRDefault="00000000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7C4D95CF" w14:textId="77777777" w:rsidR="005E14C6" w:rsidRDefault="00000000">
      <w:pPr>
        <w:pStyle w:val="Definition"/>
      </w:pPr>
      <w:r>
        <w:t xml:space="preserve"> Definition </w:t>
      </w:r>
    </w:p>
    <w:sectPr w:rsidR="005E14C6">
      <w:headerReference w:type="default" r:id="rId8"/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F137DAD" w14:textId="77777777" w:rsidR="00736B3D" w:rsidRDefault="00736B3D">
      <w:pPr>
        <w:spacing w:after="0"/>
      </w:pPr>
      <w:r>
        <w:separator/>
      </w:r>
    </w:p>
  </w:endnote>
  <w:endnote w:type="continuationSeparator" w:id="0">
    <w:p w14:paraId="78F4A50D" w14:textId="77777777" w:rsidR="00736B3D" w:rsidRDefault="00736B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6EBBA19" w14:textId="4623B998" w:rsidR="009F0E23" w:rsidRPr="009F0E23" w:rsidRDefault="009F0E23">
    <w:pPr>
      <w:pStyle w:val="Footer"/>
      <w:rPr>
        <w:lang w:eastAsia="zh-CN"/>
      </w:rPr>
    </w:pPr>
    <w:r>
      <w:rPr>
        <w:rFonts w:hint="eastAsia"/>
        <w:lang w:eastAsia="zh-CN"/>
      </w:rPr>
      <w:t>第</w:t>
    </w:r>
    <w:r>
      <w:rPr>
        <w:rFonts w:hint="eastAsia"/>
        <w:lang w:eastAsia="zh-CN"/>
      </w:rPr>
      <w:t xml:space="preserve"> </w:t>
    </w:r>
    <w:r>
      <w:rPr>
        <w:lang w:eastAsia="zh-CN"/>
      </w:rPr>
      <w:fldChar w:fldCharType="begin"/>
    </w:r>
    <w:r>
      <w:rPr>
        <w:lang w:eastAsia="zh-CN"/>
      </w:rPr>
      <w:instrText xml:space="preserve"> </w:instrText>
    </w:r>
    <w:r>
      <w:rPr>
        <w:rFonts w:hint="eastAsia"/>
        <w:lang w:eastAsia="zh-CN"/>
      </w:rPr>
      <w:instrText>PAGE  \* MERGEFORMAT</w:instrText>
    </w:r>
    <w:r>
      <w:rPr>
        <w:lang w:eastAsia="zh-CN"/>
      </w:rPr>
      <w:instrText xml:space="preserve"> </w:instrText>
    </w:r>
    <w:r>
      <w:rPr>
        <w:lang w:eastAsia="zh-CN"/>
      </w:rPr>
      <w:fldChar w:fldCharType="separate"/>
    </w:r>
    <w:r>
      <w:rPr>
        <w:noProof/>
        <w:lang w:eastAsia="zh-CN"/>
      </w:rPr>
      <w:t>1</w:t>
    </w:r>
    <w:r>
      <w:rPr>
        <w:lang w:eastAsia="zh-CN"/>
      </w:rPr>
      <w:fldChar w:fldCharType="end"/>
    </w:r>
    <w:r>
      <w:rPr>
        <w:rFonts w:hint="eastAsia"/>
        <w:lang w:eastAsia="zh-CN"/>
      </w:rPr>
      <w:t xml:space="preserve">  </w:t>
    </w:r>
    <w:r>
      <w:rPr>
        <w:rFonts w:hint="eastAsia"/>
        <w:lang w:eastAsia="zh-CN"/>
      </w:rPr>
      <w:t>页</w:t>
    </w:r>
    <w:r>
      <w:ptab w:relativeTo="margin" w:alignment="center" w:leader="none"/>
    </w:r>
    <w:r>
      <w:rPr>
        <w:rFonts w:hint="eastAsia"/>
        <w:lang w:eastAsia="zh-CN"/>
      </w:rPr>
      <w:t>共</w:t>
    </w:r>
    <w:r>
      <w:rPr>
        <w:lang w:eastAsia="zh-CN"/>
      </w:rPr>
      <w:t xml:space="preserve"> </w:t>
    </w:r>
    <w:r>
      <w:rPr>
        <w:lang w:eastAsia="zh-CN"/>
      </w:rPr>
      <w:fldChar w:fldCharType="begin"/>
    </w:r>
    <w:r>
      <w:rPr>
        <w:lang w:eastAsia="zh-CN"/>
      </w:rPr>
      <w:instrText xml:space="preserve"> NUMPAGES  \* MERGEFORMAT </w:instrText>
    </w:r>
    <w:r>
      <w:rPr>
        <w:lang w:eastAsia="zh-CN"/>
      </w:rPr>
      <w:fldChar w:fldCharType="separate"/>
    </w:r>
    <w:r>
      <w:rPr>
        <w:noProof/>
        <w:lang w:eastAsia="zh-CN"/>
      </w:rPr>
      <w:t>2</w:t>
    </w:r>
    <w:r>
      <w:rPr>
        <w:lang w:eastAsia="zh-CN"/>
      </w:rPr>
      <w:fldChar w:fldCharType="end"/>
    </w:r>
    <w:r>
      <w:rPr>
        <w:lang w:eastAsia="zh-CN"/>
      </w:rPr>
      <w:t xml:space="preserve">  </w:t>
    </w:r>
    <w:r>
      <w:rPr>
        <w:rFonts w:hint="eastAsia"/>
        <w:lang w:eastAsia="zh-CN"/>
      </w:rPr>
      <w:t>页</w:t>
    </w:r>
    <w:r>
      <w:ptab w:relativeTo="margin" w:alignment="right" w:leader="none"/>
    </w:r>
    <w:r w:rsidR="00D61605">
      <w:rPr>
        <w:lang w:eastAsia="zh-CN"/>
      </w:rPr>
      <w:t xml:space="preserve">Generated by </w:t>
    </w:r>
    <w:proofErr w:type="spellStart"/>
    <w:r w:rsidR="00D61605">
      <w:rPr>
        <w:lang w:eastAsia="zh-CN"/>
      </w:rPr>
      <w:t>pandoc</w:t>
    </w:r>
    <w:proofErr w:type="spellEnd"/>
    <w:r w:rsidR="00D61605">
      <w:rPr>
        <w:lang w:eastAsia="zh-CN"/>
      </w:rPr>
      <w:t xml:space="preserve"> from Org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ABC5F61" w14:textId="77777777" w:rsidR="00736B3D" w:rsidRDefault="00736B3D">
      <w:r>
        <w:separator/>
      </w:r>
    </w:p>
  </w:footnote>
  <w:footnote w:type="continuationSeparator" w:id="0">
    <w:p w14:paraId="27B8482E" w14:textId="77777777" w:rsidR="00736B3D" w:rsidRDefault="00736B3D">
      <w:r>
        <w:continuationSeparator/>
      </w:r>
    </w:p>
  </w:footnote>
  <w:footnote w:id="1">
    <w:p w14:paraId="3F0245DA" w14:textId="77777777" w:rsidR="005E14C6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80F5DF9" w14:textId="5ED8EDB7" w:rsidR="009F0E23" w:rsidRPr="00CA1C0B" w:rsidRDefault="00663BCD" w:rsidP="00CA1C0B">
    <w:pPr>
      <w:pStyle w:val="Header"/>
      <w:rPr>
        <w:lang w:eastAsia="zh-CN"/>
      </w:rPr>
    </w:pPr>
    <w:r w:rsidRPr="00663BCD">
      <w:rPr>
        <w:rFonts w:ascii="Times New Roman" w:hAnsi="Times New Roman"/>
        <w:sz w:val="20"/>
        <w:szCs w:val="20"/>
        <w:lang w:eastAsia="zh-CN"/>
      </w:rPr>
      <w:ptab w:relativeTo="margin" w:alignment="center" w:leader="none"/>
    </w:r>
    <w:r w:rsidR="00D61605">
      <w:rPr>
        <w:rFonts w:ascii="Times New Roman" w:hAnsi="Times New Roman"/>
        <w:sz w:val="20"/>
        <w:szCs w:val="20"/>
        <w:lang w:eastAsia="zh-CN"/>
      </w:rPr>
      <w:t>My Document, My Way</w:t>
    </w:r>
    <w:r w:rsidRPr="00663BCD">
      <w:rPr>
        <w:rFonts w:ascii="Times New Roman" w:hAnsi="Times New Roman" w:hint="eastAsia"/>
        <w:sz w:val="20"/>
        <w:szCs w:val="20"/>
        <w:lang w:eastAsia="zh-CN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0CD4C31"/>
    <w:multiLevelType w:val="multilevel"/>
    <w:tmpl w:val="42DEA136"/>
    <w:styleLink w:val="CurrentList3"/>
    <w:lvl w:ilvl="0">
      <w:start w:val="1"/>
      <w:numFmt w:val="decimal"/>
      <w:suff w:val="space"/>
      <w:lvlText w:val="表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" w15:restartNumberingAfterBreak="0">
    <w:nsid w:val="170CD2DE"/>
    <w:multiLevelType w:val="multilevel"/>
    <w:tmpl w:val="ECB45F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2BC6DCE"/>
    <w:multiLevelType w:val="multilevel"/>
    <w:tmpl w:val="4FBE8ABC"/>
    <w:lvl w:ilvl="0">
      <w:start w:val="1"/>
      <w:numFmt w:val="decimal"/>
      <w:suff w:val="space"/>
      <w:lvlText w:val="图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3" w15:restartNumberingAfterBreak="0">
    <w:nsid w:val="5198077F"/>
    <w:multiLevelType w:val="multilevel"/>
    <w:tmpl w:val="4FBE8ABC"/>
    <w:styleLink w:val="CurrentList2"/>
    <w:lvl w:ilvl="0">
      <w:start w:val="1"/>
      <w:numFmt w:val="decimal"/>
      <w:suff w:val="space"/>
      <w:lvlText w:val="图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4" w15:restartNumberingAfterBreak="0">
    <w:nsid w:val="51C96123"/>
    <w:multiLevelType w:val="multilevel"/>
    <w:tmpl w:val="F4A4EB50"/>
    <w:styleLink w:val="CurrentList4"/>
    <w:lvl w:ilvl="0">
      <w:start w:val="1"/>
      <w:numFmt w:val="decimal"/>
      <w:suff w:val="space"/>
      <w:lvlText w:val="图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5" w15:restartNumberingAfterBreak="0">
    <w:nsid w:val="51EA4AC2"/>
    <w:multiLevelType w:val="multilevel"/>
    <w:tmpl w:val="BB7AACDE"/>
    <w:lvl w:ilvl="0">
      <w:start w:val="1"/>
      <w:numFmt w:val="decimal"/>
      <w:pStyle w:val="ImageCaption"/>
      <w:suff w:val="space"/>
      <w:lvlText w:val="图 %1.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6" w15:restartNumberingAfterBreak="0">
    <w:nsid w:val="6CD8694C"/>
    <w:multiLevelType w:val="multilevel"/>
    <w:tmpl w:val="7F52030C"/>
    <w:lvl w:ilvl="0">
      <w:start w:val="1"/>
      <w:numFmt w:val="decimal"/>
      <w:suff w:val="space"/>
      <w:lvlText w:val="表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721B4456"/>
    <w:multiLevelType w:val="multilevel"/>
    <w:tmpl w:val="1B029E56"/>
    <w:lvl w:ilvl="0">
      <w:start w:val="1"/>
      <w:numFmt w:val="decimal"/>
      <w:pStyle w:val="TableCaption"/>
      <w:suff w:val="space"/>
      <w:lvlText w:val="表 %1.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8" w15:restartNumberingAfterBreak="0">
    <w:nsid w:val="789256F6"/>
    <w:multiLevelType w:val="multilevel"/>
    <w:tmpl w:val="7F52030C"/>
    <w:styleLink w:val="CurrentList1"/>
    <w:lvl w:ilvl="0">
      <w:start w:val="1"/>
      <w:numFmt w:val="decimal"/>
      <w:suff w:val="space"/>
      <w:lvlText w:val="表 %1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9" w15:restartNumberingAfterBreak="0">
    <w:nsid w:val="7D087744"/>
    <w:multiLevelType w:val="multilevel"/>
    <w:tmpl w:val="D65AB4A6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2058969263">
    <w:abstractNumId w:val="1"/>
  </w:num>
  <w:num w:numId="2" w16cid:durableId="776145419">
    <w:abstractNumId w:val="9"/>
  </w:num>
  <w:num w:numId="3" w16cid:durableId="591166698">
    <w:abstractNumId w:val="6"/>
  </w:num>
  <w:num w:numId="4" w16cid:durableId="1861820372">
    <w:abstractNumId w:val="2"/>
  </w:num>
  <w:num w:numId="5" w16cid:durableId="1607732168">
    <w:abstractNumId w:val="8"/>
  </w:num>
  <w:num w:numId="6" w16cid:durableId="1261839539">
    <w:abstractNumId w:val="3"/>
  </w:num>
  <w:num w:numId="7" w16cid:durableId="169031032">
    <w:abstractNumId w:val="7"/>
  </w:num>
  <w:num w:numId="8" w16cid:durableId="288511256">
    <w:abstractNumId w:val="5"/>
  </w:num>
  <w:num w:numId="9" w16cid:durableId="865599782">
    <w:abstractNumId w:val="0"/>
  </w:num>
  <w:num w:numId="10" w16cid:durableId="97125067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14C6"/>
    <w:rsid w:val="00017060"/>
    <w:rsid w:val="0003561F"/>
    <w:rsid w:val="000373C0"/>
    <w:rsid w:val="00071FE3"/>
    <w:rsid w:val="00096D77"/>
    <w:rsid w:val="000B67C8"/>
    <w:rsid w:val="00102FF5"/>
    <w:rsid w:val="0022234E"/>
    <w:rsid w:val="00222690"/>
    <w:rsid w:val="00231211"/>
    <w:rsid w:val="00231FCC"/>
    <w:rsid w:val="00290A23"/>
    <w:rsid w:val="002C31CD"/>
    <w:rsid w:val="003159C3"/>
    <w:rsid w:val="003245BB"/>
    <w:rsid w:val="00385790"/>
    <w:rsid w:val="00446580"/>
    <w:rsid w:val="00454E0B"/>
    <w:rsid w:val="00495B82"/>
    <w:rsid w:val="004F4380"/>
    <w:rsid w:val="004F7492"/>
    <w:rsid w:val="00503301"/>
    <w:rsid w:val="005238B5"/>
    <w:rsid w:val="0053543D"/>
    <w:rsid w:val="00550BA9"/>
    <w:rsid w:val="005843AA"/>
    <w:rsid w:val="005956E7"/>
    <w:rsid w:val="005A5ACA"/>
    <w:rsid w:val="005D5317"/>
    <w:rsid w:val="005E14C6"/>
    <w:rsid w:val="006159CC"/>
    <w:rsid w:val="00637927"/>
    <w:rsid w:val="00663BCD"/>
    <w:rsid w:val="00674F4D"/>
    <w:rsid w:val="006C2643"/>
    <w:rsid w:val="006E0770"/>
    <w:rsid w:val="00723FAE"/>
    <w:rsid w:val="00736B3D"/>
    <w:rsid w:val="00740F7A"/>
    <w:rsid w:val="0074639F"/>
    <w:rsid w:val="007D569F"/>
    <w:rsid w:val="007D6B3E"/>
    <w:rsid w:val="0081064A"/>
    <w:rsid w:val="00847489"/>
    <w:rsid w:val="00850C76"/>
    <w:rsid w:val="00870980"/>
    <w:rsid w:val="008709D9"/>
    <w:rsid w:val="008A11F8"/>
    <w:rsid w:val="008C4001"/>
    <w:rsid w:val="008D0683"/>
    <w:rsid w:val="008D358B"/>
    <w:rsid w:val="008F1D94"/>
    <w:rsid w:val="008F45F6"/>
    <w:rsid w:val="00913CEE"/>
    <w:rsid w:val="0093693F"/>
    <w:rsid w:val="009712C2"/>
    <w:rsid w:val="00983733"/>
    <w:rsid w:val="009F0E23"/>
    <w:rsid w:val="009F671F"/>
    <w:rsid w:val="00A17055"/>
    <w:rsid w:val="00A75147"/>
    <w:rsid w:val="00A8030D"/>
    <w:rsid w:val="00AD6B19"/>
    <w:rsid w:val="00B6044C"/>
    <w:rsid w:val="00B66D6C"/>
    <w:rsid w:val="00B71A13"/>
    <w:rsid w:val="00B7407C"/>
    <w:rsid w:val="00BA377D"/>
    <w:rsid w:val="00BD2149"/>
    <w:rsid w:val="00BE66DE"/>
    <w:rsid w:val="00C06560"/>
    <w:rsid w:val="00C80BD9"/>
    <w:rsid w:val="00CA1C0B"/>
    <w:rsid w:val="00CB7A32"/>
    <w:rsid w:val="00CE68B7"/>
    <w:rsid w:val="00D36D69"/>
    <w:rsid w:val="00D571FC"/>
    <w:rsid w:val="00D61605"/>
    <w:rsid w:val="00D73B0D"/>
    <w:rsid w:val="00D76D83"/>
    <w:rsid w:val="00D83F4E"/>
    <w:rsid w:val="00DA554C"/>
    <w:rsid w:val="00DC1A92"/>
    <w:rsid w:val="00DC2F81"/>
    <w:rsid w:val="00DD0529"/>
    <w:rsid w:val="00DD6AED"/>
    <w:rsid w:val="00E63DAA"/>
    <w:rsid w:val="00E71619"/>
    <w:rsid w:val="00EA4BB0"/>
    <w:rsid w:val="00EB1D94"/>
    <w:rsid w:val="00F03816"/>
    <w:rsid w:val="00F055B2"/>
    <w:rsid w:val="00F34486"/>
    <w:rsid w:val="00F62CAB"/>
    <w:rsid w:val="00FC289A"/>
    <w:rsid w:val="00FE5F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DE4FCA7"/>
  <w15:docId w15:val="{DF1B56F8-6851-BC40-99DD-5D8666CBE3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495B82"/>
    <w:pPr>
      <w:keepNext/>
      <w:keepLines/>
      <w:pageBreakBefore/>
      <w:numPr>
        <w:numId w:val="2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95B82"/>
    <w:pPr>
      <w:keepNext/>
      <w:keepLines/>
      <w:numPr>
        <w:ilvl w:val="1"/>
        <w:numId w:val="2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95B82"/>
    <w:pPr>
      <w:keepNext/>
      <w:keepLines/>
      <w:numPr>
        <w:ilvl w:val="2"/>
        <w:numId w:val="2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495B82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495B82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495B82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rsid w:val="00495B82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8">
    <w:name w:val="heading 8"/>
    <w:basedOn w:val="Normal"/>
    <w:next w:val="BodyText"/>
    <w:uiPriority w:val="9"/>
    <w:unhideWhenUsed/>
    <w:qFormat/>
    <w:rsid w:val="00495B82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Heading9">
    <w:name w:val="heading 9"/>
    <w:basedOn w:val="Normal"/>
    <w:next w:val="BodyText"/>
    <w:uiPriority w:val="9"/>
    <w:unhideWhenUsed/>
    <w:qFormat/>
    <w:rsid w:val="00495B82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495B82"/>
    <w:pPr>
      <w:keepNext/>
      <w:keepLines/>
      <w:spacing w:before="240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96"/>
      <w:szCs w:val="36"/>
    </w:rPr>
  </w:style>
  <w:style w:type="paragraph" w:styleId="Subtitle">
    <w:name w:val="Subtitle"/>
    <w:basedOn w:val="Title"/>
    <w:next w:val="BodyText"/>
    <w:qFormat/>
    <w:rsid w:val="00495B82"/>
    <w:pPr>
      <w:spacing w:before="480"/>
    </w:pPr>
    <w:rPr>
      <w:sz w:val="72"/>
      <w:szCs w:val="30"/>
    </w:rPr>
  </w:style>
  <w:style w:type="paragraph" w:customStyle="1" w:styleId="Author">
    <w:name w:val="Author"/>
    <w:next w:val="BodyText"/>
    <w:qFormat/>
    <w:rsid w:val="00495B82"/>
    <w:pPr>
      <w:keepNext/>
      <w:keepLines/>
      <w:spacing w:before="480"/>
      <w:jc w:val="center"/>
    </w:pPr>
    <w:rPr>
      <w:b/>
      <w:sz w:val="48"/>
    </w:rPr>
  </w:style>
  <w:style w:type="paragraph" w:styleId="Date">
    <w:name w:val="Date"/>
    <w:next w:val="BodyText"/>
    <w:qFormat/>
    <w:rsid w:val="00495B82"/>
    <w:pPr>
      <w:keepNext/>
      <w:keepLines/>
      <w:spacing w:before="480"/>
      <w:jc w:val="center"/>
    </w:pPr>
    <w:rPr>
      <w:i/>
      <w:color w:val="000000" w:themeColor="text1"/>
      <w:sz w:val="48"/>
    </w:rPr>
  </w:style>
  <w:style w:type="paragraph" w:customStyle="1" w:styleId="AbstractTitle">
    <w:name w:val="Abstract Title"/>
    <w:basedOn w:val="Normal"/>
    <w:next w:val="Abstract"/>
    <w:qFormat/>
    <w:rsid w:val="00663BCD"/>
    <w:pPr>
      <w:keepNext/>
      <w:keepLines/>
      <w:spacing w:before="1920" w:after="0"/>
      <w:jc w:val="center"/>
    </w:pPr>
    <w:rPr>
      <w:b/>
      <w:color w:val="000000" w:themeColor="text1"/>
      <w:szCs w:val="20"/>
    </w:rPr>
  </w:style>
  <w:style w:type="paragraph" w:customStyle="1" w:styleId="Abstract">
    <w:name w:val="Abstract"/>
    <w:basedOn w:val="Normal"/>
    <w:next w:val="BodyText"/>
    <w:qFormat/>
    <w:rsid w:val="00663BCD"/>
    <w:pPr>
      <w:keepNext/>
      <w:keepLines/>
      <w:spacing w:before="100" w:after="300"/>
      <w:jc w:val="center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D73B0D"/>
    <w:tblPr>
      <w:jc w:val="center"/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blStylePr w:type="firstRow">
      <w:tblPr/>
      <w:tcPr>
        <w:shd w:val="clear" w:color="auto" w:fill="D9D9D9" w:themeFill="background1" w:themeFillShade="D9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FC289A"/>
    <w:pPr>
      <w:keepNext/>
      <w:numPr>
        <w:numId w:val="7"/>
      </w:numPr>
      <w:jc w:val="center"/>
    </w:pPr>
  </w:style>
  <w:style w:type="paragraph" w:customStyle="1" w:styleId="ImageCaption">
    <w:name w:val="Image Caption"/>
    <w:basedOn w:val="Caption"/>
    <w:rsid w:val="00FC289A"/>
    <w:pPr>
      <w:numPr>
        <w:numId w:val="8"/>
      </w:numPr>
      <w:jc w:val="center"/>
    </w:p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next w:val="BodyText"/>
    <w:uiPriority w:val="39"/>
    <w:unhideWhenUsed/>
    <w:qFormat/>
    <w:rsid w:val="00DA554C"/>
    <w:pPr>
      <w:pageBreakBefore/>
      <w:spacing w:before="240" w:line="259" w:lineRule="auto"/>
      <w:jc w:val="center"/>
    </w:pPr>
    <w:rPr>
      <w:rFonts w:asciiTheme="majorHAnsi" w:eastAsiaTheme="majorEastAsia" w:hAnsiTheme="majorHAnsi" w:cstheme="majorBidi"/>
      <w:b/>
      <w:color w:val="000000" w:themeColor="text1"/>
      <w:sz w:val="32"/>
      <w:szCs w:val="32"/>
    </w:rPr>
  </w:style>
  <w:style w:type="paragraph" w:styleId="TOAHeading">
    <w:name w:val="toa heading"/>
    <w:basedOn w:val="Normal"/>
    <w:next w:val="Normal"/>
    <w:rsid w:val="00231211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Header">
    <w:name w:val="header"/>
    <w:basedOn w:val="Normal"/>
    <w:link w:val="HeaderChar"/>
    <w:rsid w:val="009F0E23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9F0E23"/>
  </w:style>
  <w:style w:type="paragraph" w:styleId="Footer">
    <w:name w:val="footer"/>
    <w:basedOn w:val="Normal"/>
    <w:link w:val="FooterChar"/>
    <w:rsid w:val="009F0E23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9F0E23"/>
  </w:style>
  <w:style w:type="numbering" w:customStyle="1" w:styleId="CurrentList1">
    <w:name w:val="Current List1"/>
    <w:uiPriority w:val="99"/>
    <w:rsid w:val="00DD6AED"/>
    <w:pPr>
      <w:numPr>
        <w:numId w:val="5"/>
      </w:numPr>
    </w:pPr>
  </w:style>
  <w:style w:type="numbering" w:customStyle="1" w:styleId="CurrentList2">
    <w:name w:val="Current List2"/>
    <w:uiPriority w:val="99"/>
    <w:rsid w:val="00DD6AED"/>
    <w:pPr>
      <w:numPr>
        <w:numId w:val="6"/>
      </w:numPr>
    </w:pPr>
  </w:style>
  <w:style w:type="numbering" w:customStyle="1" w:styleId="CurrentList3">
    <w:name w:val="Current List3"/>
    <w:uiPriority w:val="99"/>
    <w:rsid w:val="00FC289A"/>
    <w:pPr>
      <w:numPr>
        <w:numId w:val="9"/>
      </w:numPr>
    </w:pPr>
  </w:style>
  <w:style w:type="numbering" w:customStyle="1" w:styleId="CurrentList4">
    <w:name w:val="Current List4"/>
    <w:uiPriority w:val="99"/>
    <w:rsid w:val="00FC289A"/>
    <w:pPr>
      <w:numPr>
        <w:numId w:val="1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3</Pages>
  <Words>63</Words>
  <Characters>365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IN FEN CHEN</cp:lastModifiedBy>
  <cp:revision>41</cp:revision>
  <dcterms:created xsi:type="dcterms:W3CDTF">2017-12-27T05:22:00Z</dcterms:created>
  <dcterms:modified xsi:type="dcterms:W3CDTF">2024-09-20T15:22:00Z</dcterms:modified>
</cp:coreProperties>
</file>